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F011D" w14:textId="77777777" w:rsidR="008655DF" w:rsidRPr="00A64D7B" w:rsidRDefault="008655DF" w:rsidP="00F404F8">
      <w:pPr>
        <w:pStyle w:val="maintitle"/>
        <w:spacing w:before="400" w:after="400"/>
      </w:pPr>
      <w:r w:rsidRPr="00A64D7B">
        <w:rPr>
          <w:b w:val="0"/>
          <w:i/>
          <w:noProof/>
          <w:lang w:val="pl-PL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62B8020B" wp14:editId="48333890">
                <wp:simplePos x="0" y="0"/>
                <wp:positionH relativeFrom="margin">
                  <wp:align>left</wp:align>
                </wp:positionH>
                <wp:positionV relativeFrom="topMargin">
                  <wp:align>bottom</wp:align>
                </wp:positionV>
                <wp:extent cx="4860000" cy="288000"/>
                <wp:effectExtent l="0" t="0" r="0" b="0"/>
                <wp:wrapNone/>
                <wp:docPr id="1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60000" cy="28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E720F0" w14:textId="77777777" w:rsidR="001F5AF7" w:rsidRPr="00A64D7B" w:rsidRDefault="001F5AF7">
                            <w:pPr>
                              <w:spacing w:line="240" w:lineRule="auto"/>
                              <w:ind w:firstLine="0"/>
                              <w:jc w:val="left"/>
                              <w:rPr>
                                <w:sz w:val="18"/>
                              </w:rPr>
                            </w:pPr>
                            <w:r w:rsidRPr="00A64D7B">
                              <w:rPr>
                                <w:sz w:val="18"/>
                              </w:rPr>
                              <w:t xml:space="preserve">text area 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1</w:t>
                            </w:r>
                            <w:r w:rsidR="00187E89" w:rsidRPr="00A64D7B">
                              <w:rPr>
                                <w:sz w:val="18"/>
                                <w:lang w:val="en-US"/>
                              </w:rPr>
                              <w:t>6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,5×</w:t>
                            </w:r>
                            <w:r w:rsidR="00A6714B" w:rsidRPr="00A64D7B">
                              <w:rPr>
                                <w:sz w:val="18"/>
                                <w:lang w:val="en-US"/>
                              </w:rPr>
                              <w:t>24,7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 xml:space="preserve"> cm + 1 cm for page number, page size </w:t>
                            </w:r>
                            <w:r w:rsidR="0021156A" w:rsidRPr="00A64D7B">
                              <w:rPr>
                                <w:sz w:val="18"/>
                                <w:lang w:val="en-US"/>
                              </w:rPr>
                              <w:t>210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×2</w:t>
                            </w:r>
                            <w:r w:rsidR="0021156A" w:rsidRPr="00A64D7B">
                              <w:rPr>
                                <w:sz w:val="18"/>
                                <w:lang w:val="en-US"/>
                              </w:rPr>
                              <w:t>97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 xml:space="preserve"> mm</w:t>
                            </w:r>
                            <w:r w:rsidR="0021156A" w:rsidRPr="00A64D7B">
                              <w:rPr>
                                <w:sz w:val="18"/>
                                <w:lang w:val="en-US"/>
                              </w:rPr>
                              <w:t xml:space="preserve"> (A4)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,</w:t>
                            </w:r>
                            <w:r w:rsidRPr="00A64D7B">
                              <w:rPr>
                                <w:sz w:val="18"/>
                              </w:rPr>
                              <w:t xml:space="preserve"> </w:t>
                            </w:r>
                            <w:r w:rsidR="00871A02" w:rsidRPr="00A64D7B">
                              <w:rPr>
                                <w:sz w:val="18"/>
                              </w:rPr>
                              <w:br/>
                            </w:r>
                            <w:r w:rsidRPr="00A64D7B">
                              <w:rPr>
                                <w:sz w:val="18"/>
                              </w:rPr>
                              <w:t xml:space="preserve">side margins </w:t>
                            </w:r>
                            <w:r w:rsidR="00187E89" w:rsidRPr="00A64D7B">
                              <w:rPr>
                                <w:sz w:val="18"/>
                              </w:rPr>
                              <w:t>2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,</w:t>
                            </w:r>
                            <w:r w:rsidR="00187E89" w:rsidRPr="00A64D7B">
                              <w:rPr>
                                <w:sz w:val="18"/>
                                <w:lang w:val="en-US"/>
                              </w:rPr>
                              <w:t>2</w:t>
                            </w:r>
                            <w:r w:rsidRPr="00A64D7B">
                              <w:rPr>
                                <w:sz w:val="18"/>
                                <w:lang w:val="en-US"/>
                              </w:rPr>
                              <w:t>5 cm</w:t>
                            </w:r>
                            <w:r w:rsidRPr="00A64D7B">
                              <w:rPr>
                                <w:sz w:val="18"/>
                              </w:rPr>
                              <w:t>,</w:t>
                            </w:r>
                            <w:r w:rsidR="00FB6178" w:rsidRPr="00A64D7B">
                              <w:rPr>
                                <w:sz w:val="18"/>
                              </w:rPr>
                              <w:t xml:space="preserve"> </w:t>
                            </w:r>
                            <w:r w:rsidRPr="00A64D7B">
                              <w:rPr>
                                <w:sz w:val="18"/>
                              </w:rPr>
                              <w:t>top 2,5 cm, bottom 2,5 cm, header 1,5 c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6" o:spid="_x0000_s1026" style="position:absolute;left:0;text-align:left;margin-left:0;margin-top:0;width:382.7pt;height:22.7pt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" o:allowincell="f" stroked="f">
                <v:textbox inset="0,0,0,0">
                  <w:txbxContent>
                    <w:p w:rsidR="001F5AF7" w:rsidRPr="00A64D7B" w:rsidRDefault="001F5AF7">
                      <w:pPr>
                        <w:spacing w:line="240" w:lineRule="auto"/>
                        <w:ind w:firstLine="0"/>
                        <w:jc w:val="left"/>
                        <w:rPr>
                          <w:sz w:val="18"/>
                        </w:rPr>
                      </w:pPr>
                      <w:r w:rsidRPr="00A64D7B">
                        <w:rPr>
                          <w:sz w:val="18"/>
                        </w:rPr>
                        <w:t xml:space="preserve">text area </w:t>
                      </w:r>
                      <w:r w:rsidRPr="00A64D7B">
                        <w:rPr>
                          <w:sz w:val="18"/>
                          <w:lang w:val="en-US"/>
                        </w:rPr>
                        <w:t>1</w:t>
                      </w:r>
                      <w:r w:rsidR="00187E89" w:rsidRPr="00A64D7B">
                        <w:rPr>
                          <w:sz w:val="18"/>
                          <w:lang w:val="en-US"/>
                        </w:rPr>
                        <w:t>6</w:t>
                      </w:r>
                      <w:r w:rsidRPr="00A64D7B">
                        <w:rPr>
                          <w:sz w:val="18"/>
                          <w:lang w:val="en-US"/>
                        </w:rPr>
                        <w:t>,5×</w:t>
                      </w:r>
                      <w:r w:rsidR="00A6714B" w:rsidRPr="00A64D7B">
                        <w:rPr>
                          <w:sz w:val="18"/>
                          <w:lang w:val="en-US"/>
                        </w:rPr>
                        <w:t>24,7</w:t>
                      </w:r>
                      <w:r w:rsidRPr="00A64D7B">
                        <w:rPr>
                          <w:sz w:val="18"/>
                          <w:lang w:val="en-US"/>
                        </w:rPr>
                        <w:t xml:space="preserve"> cm + 1 cm for page number, page size </w:t>
                      </w:r>
                      <w:r w:rsidR="0021156A" w:rsidRPr="00A64D7B">
                        <w:rPr>
                          <w:sz w:val="18"/>
                          <w:lang w:val="en-US"/>
                        </w:rPr>
                        <w:t>210</w:t>
                      </w:r>
                      <w:r w:rsidRPr="00A64D7B">
                        <w:rPr>
                          <w:sz w:val="18"/>
                          <w:lang w:val="en-US"/>
                        </w:rPr>
                        <w:t>×2</w:t>
                      </w:r>
                      <w:r w:rsidR="0021156A" w:rsidRPr="00A64D7B">
                        <w:rPr>
                          <w:sz w:val="18"/>
                          <w:lang w:val="en-US"/>
                        </w:rPr>
                        <w:t>97</w:t>
                      </w:r>
                      <w:r w:rsidRPr="00A64D7B">
                        <w:rPr>
                          <w:sz w:val="18"/>
                          <w:lang w:val="en-US"/>
                        </w:rPr>
                        <w:t xml:space="preserve"> mm</w:t>
                      </w:r>
                      <w:r w:rsidR="0021156A" w:rsidRPr="00A64D7B">
                        <w:rPr>
                          <w:sz w:val="18"/>
                          <w:lang w:val="en-US"/>
                        </w:rPr>
                        <w:t xml:space="preserve"> (</w:t>
                      </w:r>
                      <w:proofErr w:type="spellStart"/>
                      <w:r w:rsidR="0021156A" w:rsidRPr="00A64D7B">
                        <w:rPr>
                          <w:sz w:val="18"/>
                          <w:lang w:val="en-US"/>
                        </w:rPr>
                        <w:t>A4</w:t>
                      </w:r>
                      <w:proofErr w:type="spellEnd"/>
                      <w:r w:rsidR="0021156A" w:rsidRPr="00A64D7B">
                        <w:rPr>
                          <w:sz w:val="18"/>
                          <w:lang w:val="en-US"/>
                        </w:rPr>
                        <w:t>)</w:t>
                      </w:r>
                      <w:r w:rsidRPr="00A64D7B">
                        <w:rPr>
                          <w:sz w:val="18"/>
                          <w:lang w:val="en-US"/>
                        </w:rPr>
                        <w:t>,</w:t>
                      </w:r>
                      <w:r w:rsidRPr="00A64D7B">
                        <w:rPr>
                          <w:sz w:val="18"/>
                        </w:rPr>
                        <w:t xml:space="preserve"> </w:t>
                      </w:r>
                      <w:r w:rsidR="00871A02" w:rsidRPr="00A64D7B">
                        <w:rPr>
                          <w:sz w:val="18"/>
                        </w:rPr>
                        <w:br/>
                      </w:r>
                      <w:r w:rsidRPr="00A64D7B">
                        <w:rPr>
                          <w:sz w:val="18"/>
                        </w:rPr>
                        <w:t xml:space="preserve">side margins </w:t>
                      </w:r>
                      <w:r w:rsidR="00187E89" w:rsidRPr="00A64D7B">
                        <w:rPr>
                          <w:sz w:val="18"/>
                        </w:rPr>
                        <w:t>2</w:t>
                      </w:r>
                      <w:r w:rsidRPr="00A64D7B">
                        <w:rPr>
                          <w:sz w:val="18"/>
                          <w:lang w:val="en-US"/>
                        </w:rPr>
                        <w:t>,</w:t>
                      </w:r>
                      <w:r w:rsidR="00187E89" w:rsidRPr="00A64D7B">
                        <w:rPr>
                          <w:sz w:val="18"/>
                          <w:lang w:val="en-US"/>
                        </w:rPr>
                        <w:t>2</w:t>
                      </w:r>
                      <w:r w:rsidRPr="00A64D7B">
                        <w:rPr>
                          <w:sz w:val="18"/>
                          <w:lang w:val="en-US"/>
                        </w:rPr>
                        <w:t>5 cm</w:t>
                      </w:r>
                      <w:r w:rsidRPr="00A64D7B">
                        <w:rPr>
                          <w:sz w:val="18"/>
                        </w:rPr>
                        <w:t>,</w:t>
                      </w:r>
                      <w:r w:rsidR="00FB6178" w:rsidRPr="00A64D7B">
                        <w:rPr>
                          <w:sz w:val="18"/>
                        </w:rPr>
                        <w:t xml:space="preserve"> </w:t>
                      </w:r>
                      <w:r w:rsidRPr="00A64D7B">
                        <w:rPr>
                          <w:sz w:val="18"/>
                        </w:rPr>
                        <w:t>top 2,5 cm, bottom 2,5 cm, header 1,5 cm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Pr="00A64D7B">
        <w:t>Guidelines FOR AUTHORS</w:t>
      </w:r>
      <w:r w:rsidRPr="00A64D7B">
        <w:br/>
        <w:t xml:space="preserve">(title of </w:t>
      </w:r>
      <w:r w:rsidR="00187E89" w:rsidRPr="00A64D7B">
        <w:t>abstract</w:t>
      </w:r>
      <w:r w:rsidRPr="00A64D7B">
        <w:t xml:space="preserve"> 13 points, bold, </w:t>
      </w:r>
      <w:r w:rsidRPr="00A64D7B">
        <w:br/>
        <w:t>line spacing at least 15 points)</w:t>
      </w:r>
    </w:p>
    <w:p w14:paraId="6A5AB24A" w14:textId="77777777" w:rsidR="008655DF" w:rsidRPr="00A64D7B" w:rsidRDefault="008655DF" w:rsidP="008655DF">
      <w:pPr>
        <w:pStyle w:val="surname"/>
        <w:rPr>
          <w:lang w:val="en-US"/>
        </w:rPr>
      </w:pPr>
      <w:r w:rsidRPr="00A64D7B">
        <w:rPr>
          <w:lang w:val="en-US"/>
        </w:rPr>
        <w:t>First name SURNAME</w:t>
      </w:r>
      <w:r w:rsidRPr="00A64D7B">
        <w:rPr>
          <w:vertAlign w:val="superscript"/>
          <w:lang w:val="en-US"/>
        </w:rPr>
        <w:t>1</w:t>
      </w:r>
      <w:r w:rsidRPr="00A64D7B">
        <w:rPr>
          <w:lang w:val="en-US"/>
        </w:rPr>
        <w:t>, First name SURNAME</w:t>
      </w:r>
      <w:r w:rsidRPr="00A64D7B">
        <w:rPr>
          <w:vertAlign w:val="superscript"/>
          <w:lang w:val="en-US"/>
        </w:rPr>
        <w:t>2,3</w:t>
      </w:r>
      <w:r w:rsidRPr="00A64D7B">
        <w:rPr>
          <w:lang w:val="en-US"/>
        </w:rPr>
        <w:t xml:space="preserve"> (11 points)</w:t>
      </w:r>
    </w:p>
    <w:p w14:paraId="3476AB5B" w14:textId="77777777" w:rsidR="008655DF" w:rsidRPr="00A64D7B" w:rsidRDefault="008655DF" w:rsidP="008655DF">
      <w:pPr>
        <w:pStyle w:val="footnote"/>
        <w:ind w:firstLine="0"/>
        <w:jc w:val="left"/>
      </w:pPr>
      <w:r w:rsidRPr="00A64D7B">
        <w:rPr>
          <w:spacing w:val="-2"/>
          <w:vertAlign w:val="superscript"/>
        </w:rPr>
        <w:t xml:space="preserve">1,2,3 </w:t>
      </w:r>
      <w:r w:rsidRPr="00A64D7B">
        <w:rPr>
          <w:spacing w:val="-2"/>
        </w:rPr>
        <w:t>The name of the institution represented by the author, address</w:t>
      </w:r>
      <w:r w:rsidRPr="00A64D7B">
        <w:rPr>
          <w:spacing w:val="-2"/>
        </w:rPr>
        <w:br/>
        <w:t>font size 9 points</w:t>
      </w:r>
      <w:r w:rsidRPr="00A64D7B">
        <w:t>.</w:t>
      </w:r>
    </w:p>
    <w:p w14:paraId="4798A02B" w14:textId="77777777" w:rsidR="008655DF" w:rsidRPr="00A64D7B" w:rsidRDefault="008655DF" w:rsidP="008655DF">
      <w:pPr>
        <w:pStyle w:val="keywords"/>
        <w:spacing w:before="397"/>
        <w:jc w:val="left"/>
        <w:rPr>
          <w:i w:val="0"/>
          <w:lang w:val="en-US"/>
        </w:rPr>
      </w:pPr>
      <w:r w:rsidRPr="00A64D7B">
        <w:rPr>
          <w:b/>
          <w:i w:val="0"/>
          <w:lang w:val="en-US"/>
        </w:rPr>
        <w:t>Contact:</w:t>
      </w:r>
      <w:r w:rsidRPr="00A64D7B">
        <w:rPr>
          <w:i w:val="0"/>
          <w:lang w:val="en-US"/>
        </w:rPr>
        <w:t xml:space="preserve"> username@domainname.dom</w:t>
      </w:r>
    </w:p>
    <w:p w14:paraId="454570DB" w14:textId="77777777" w:rsidR="004770A6" w:rsidRPr="00A64D7B" w:rsidRDefault="003D67DD" w:rsidP="008655DF">
      <w:pPr>
        <w:pStyle w:val="keywords"/>
        <w:spacing w:before="397"/>
        <w:jc w:val="left"/>
        <w:rPr>
          <w:i w:val="0"/>
          <w:lang w:val="en-US"/>
        </w:rPr>
      </w:pPr>
      <w:r w:rsidRPr="00A64D7B">
        <w:rPr>
          <w:b/>
          <w:i w:val="0"/>
          <w:lang w:val="en-US"/>
        </w:rPr>
        <w:t>Key</w:t>
      </w:r>
      <w:r w:rsidR="004770A6" w:rsidRPr="00A64D7B">
        <w:rPr>
          <w:b/>
          <w:i w:val="0"/>
          <w:lang w:val="en-US"/>
        </w:rPr>
        <w:t xml:space="preserve"> </w:t>
      </w:r>
      <w:r w:rsidRPr="00A64D7B">
        <w:rPr>
          <w:b/>
          <w:i w:val="0"/>
          <w:lang w:val="en-US"/>
        </w:rPr>
        <w:t>words: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typed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in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Times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New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Roman,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9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points,</w:t>
      </w:r>
      <w:r w:rsidR="008655DF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line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spacing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at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least</w:t>
      </w:r>
      <w:r w:rsidR="004770A6" w:rsidRPr="00A64D7B">
        <w:rPr>
          <w:i w:val="0"/>
          <w:lang w:val="en-US"/>
        </w:rPr>
        <w:t xml:space="preserve"> </w:t>
      </w:r>
      <w:r w:rsidRPr="00A64D7B">
        <w:rPr>
          <w:i w:val="0"/>
          <w:lang w:val="en-US"/>
        </w:rPr>
        <w:t>11</w:t>
      </w:r>
      <w:r w:rsidR="004770A6" w:rsidRPr="00A64D7B">
        <w:rPr>
          <w:i w:val="0"/>
          <w:lang w:val="en-US"/>
        </w:rPr>
        <w:t xml:space="preserve"> </w:t>
      </w:r>
      <w:r w:rsidR="0027510A" w:rsidRPr="00A64D7B">
        <w:rPr>
          <w:i w:val="0"/>
          <w:lang w:val="en-US"/>
        </w:rPr>
        <w:t>points</w:t>
      </w:r>
    </w:p>
    <w:p w14:paraId="68D9709F" w14:textId="77777777" w:rsidR="00F404F8" w:rsidRDefault="00F404F8" w:rsidP="00E67EF8">
      <w:pPr>
        <w:pStyle w:val="text"/>
        <w:rPr>
          <w:b/>
          <w:lang w:val="en-US"/>
        </w:rPr>
      </w:pPr>
    </w:p>
    <w:p w14:paraId="7883D2A6" w14:textId="486B1018" w:rsidR="003D67DD" w:rsidRPr="00A64D7B" w:rsidRDefault="000D3290" w:rsidP="00E67EF8">
      <w:pPr>
        <w:pStyle w:val="text"/>
        <w:rPr>
          <w:b/>
          <w:lang w:val="en-US"/>
        </w:rPr>
      </w:pPr>
      <w:r>
        <w:rPr>
          <w:b/>
          <w:lang w:val="en-US"/>
        </w:rPr>
        <w:t>A</w:t>
      </w:r>
      <w:r w:rsidR="00F404F8">
        <w:rPr>
          <w:b/>
          <w:lang w:val="en-US"/>
        </w:rPr>
        <w:t>bstract</w:t>
      </w:r>
      <w:r w:rsidR="009216B6" w:rsidRPr="00A64D7B">
        <w:rPr>
          <w:b/>
          <w:lang w:val="en-US"/>
        </w:rPr>
        <w:t>:</w:t>
      </w:r>
    </w:p>
    <w:p w14:paraId="74351380" w14:textId="6D289C6F" w:rsidR="004770A6" w:rsidRPr="00A64D7B" w:rsidRDefault="003D67DD">
      <w:pPr>
        <w:pStyle w:val="text"/>
        <w:rPr>
          <w:lang w:val="en-US"/>
        </w:rPr>
      </w:pPr>
      <w:r w:rsidRPr="00A64D7B">
        <w:rPr>
          <w:lang w:val="en-US"/>
        </w:rPr>
        <w:t>Th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mai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ody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="00187E89" w:rsidRPr="00A64D7B">
        <w:rPr>
          <w:lang w:val="en-US"/>
        </w:rPr>
        <w:t>abstract</w:t>
      </w:r>
      <w:r w:rsidR="004770A6" w:rsidRPr="00A64D7B">
        <w:rPr>
          <w:lang w:val="en-US"/>
        </w:rPr>
        <w:t xml:space="preserve"> </w:t>
      </w:r>
      <w:r w:rsidR="00E05A19">
        <w:rPr>
          <w:lang w:val="en-US"/>
        </w:rPr>
        <w:t xml:space="preserve">(max. </w:t>
      </w:r>
      <w:r w:rsidR="00F404F8">
        <w:rPr>
          <w:lang w:val="en-US"/>
        </w:rPr>
        <w:t>1</w:t>
      </w:r>
      <w:r w:rsidR="00E05A19">
        <w:rPr>
          <w:lang w:val="en-US"/>
        </w:rPr>
        <w:t xml:space="preserve"> page)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ritte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</w:t>
      </w:r>
      <w:r w:rsidR="004770A6" w:rsidRPr="00A64D7B">
        <w:rPr>
          <w:lang w:val="en-US"/>
        </w:rPr>
        <w:t xml:space="preserve"> </w:t>
      </w:r>
      <w:proofErr w:type="gramStart"/>
      <w:r w:rsidRPr="00A64D7B">
        <w:rPr>
          <w:lang w:val="en-US"/>
        </w:rPr>
        <w:t>11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</w:t>
      </w:r>
      <w:proofErr w:type="gramEnd"/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nt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pacing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as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3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ul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ng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of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.e.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</w:t>
      </w:r>
      <w:r w:rsidR="00855B1E">
        <w:rPr>
          <w:lang w:val="en-US"/>
        </w:rPr>
        <w:t>6</w:t>
      </w:r>
      <w:r w:rsidRPr="00A64D7B">
        <w:rPr>
          <w:lang w:val="en-US"/>
        </w:rPr>
        <w:t>.5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m;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eac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ew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agrap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houl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star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ith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0.5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m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ndention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i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not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ecommended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to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eav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additional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lank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lines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etwee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aragraphs.</w:t>
      </w:r>
      <w:r w:rsidR="004770A6" w:rsidRPr="00A64D7B">
        <w:rPr>
          <w:lang w:val="en-US"/>
        </w:rPr>
        <w:t xml:space="preserve"> </w:t>
      </w:r>
    </w:p>
    <w:p w14:paraId="333A169A" w14:textId="77777777" w:rsidR="003D67DD" w:rsidRPr="00A64D7B" w:rsidRDefault="00E67EF8" w:rsidP="00E67EF8">
      <w:pPr>
        <w:pStyle w:val="text"/>
        <w:spacing w:before="260"/>
        <w:rPr>
          <w:b/>
          <w:lang w:val="en-US"/>
        </w:rPr>
      </w:pPr>
      <w:r w:rsidRPr="00A64D7B">
        <w:rPr>
          <w:b/>
          <w:lang w:val="en-US"/>
        </w:rPr>
        <w:t>Math</w:t>
      </w:r>
      <w:r w:rsidR="003D67DD" w:rsidRPr="00A64D7B">
        <w:rPr>
          <w:b/>
          <w:lang w:val="en-US"/>
        </w:rPr>
        <w:t>ematic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formulae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and</w:t>
      </w:r>
      <w:r w:rsidR="004770A6" w:rsidRPr="00A64D7B">
        <w:rPr>
          <w:b/>
          <w:lang w:val="en-US"/>
        </w:rPr>
        <w:t xml:space="preserve"> </w:t>
      </w:r>
      <w:r w:rsidR="003D67DD" w:rsidRPr="00A64D7B">
        <w:rPr>
          <w:b/>
          <w:lang w:val="en-US"/>
        </w:rPr>
        <w:t>tables</w:t>
      </w:r>
      <w:r w:rsidR="009216B6" w:rsidRPr="00A64D7B">
        <w:rPr>
          <w:b/>
          <w:lang w:val="en-US"/>
        </w:rPr>
        <w:t>:</w:t>
      </w:r>
    </w:p>
    <w:p w14:paraId="511151C3" w14:textId="0D7B32AE" w:rsidR="004770A6" w:rsidRPr="00A64D7B" w:rsidRDefault="00F404F8">
      <w:pPr>
        <w:pStyle w:val="text"/>
        <w:rPr>
          <w:lang w:val="en-US"/>
        </w:rPr>
      </w:pPr>
      <w:r>
        <w:rPr>
          <w:lang w:val="en-US"/>
        </w:rPr>
        <w:t>Mathematic</w:t>
      </w:r>
      <w:r w:rsidR="004770A6" w:rsidRPr="00A64D7B">
        <w:rPr>
          <w:lang w:val="en-US"/>
        </w:rPr>
        <w:t xml:space="preserve"> </w:t>
      </w:r>
      <w:r w:rsidR="003D67DD" w:rsidRPr="00A64D7B">
        <w:rPr>
          <w:lang w:val="en-US"/>
        </w:rPr>
        <w:t>formula.</w:t>
      </w:r>
    </w:p>
    <w:p w14:paraId="207A7471" w14:textId="77777777" w:rsidR="009A362C" w:rsidRPr="00A64D7B" w:rsidRDefault="003D67DD" w:rsidP="00187E89">
      <w:pPr>
        <w:pStyle w:val="equation"/>
        <w:tabs>
          <w:tab w:val="clear" w:pos="3827"/>
          <w:tab w:val="clear" w:pos="7655"/>
          <w:tab w:val="center" w:pos="4678"/>
          <w:tab w:val="right" w:pos="9354"/>
        </w:tabs>
        <w:rPr>
          <w:lang w:val="en-US"/>
        </w:rPr>
      </w:pPr>
      <w:r w:rsidRPr="00A64D7B">
        <w:rPr>
          <w:lang w:val="en-US"/>
        </w:rPr>
        <w:tab/>
      </w:r>
      <w:r w:rsidRPr="00A64D7B">
        <w:rPr>
          <w:position w:val="-28"/>
          <w:lang w:val="en-US"/>
        </w:rPr>
        <w:object w:dxaOrig="1160" w:dyaOrig="680" w14:anchorId="700DBA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.75pt;height:33.75pt" o:ole="">
            <v:imagedata r:id="rId7" o:title=""/>
          </v:shape>
          <o:OLEObject Type="Embed" ProgID="Equation.3" ShapeID="_x0000_i1025" DrawAspect="Content" ObjectID="_1736840996" r:id="rId8"/>
        </w:object>
      </w:r>
      <w:r w:rsidRPr="00A64D7B">
        <w:rPr>
          <w:lang w:val="en-US"/>
        </w:rPr>
        <w:tab/>
        <w:t>(1)</w:t>
      </w:r>
    </w:p>
    <w:p w14:paraId="14D1DB49" w14:textId="6D3DA860" w:rsidR="009A362C" w:rsidRPr="00A64D7B" w:rsidRDefault="00F404F8">
      <w:pPr>
        <w:pStyle w:val="text"/>
        <w:rPr>
          <w:lang w:val="en-US"/>
        </w:rPr>
      </w:pPr>
      <w:r>
        <w:rPr>
          <w:lang w:val="en-US"/>
        </w:rPr>
        <w:t>Tables.</w:t>
      </w:r>
    </w:p>
    <w:p w14:paraId="0F2299A8" w14:textId="77777777" w:rsidR="003D67DD" w:rsidRPr="00A64D7B" w:rsidRDefault="003D67DD">
      <w:pPr>
        <w:pStyle w:val="tablecap"/>
      </w:pPr>
      <w:bookmarkStart w:id="0" w:name="_Toc230791694"/>
      <w:r w:rsidRPr="00A64D7B">
        <w:t>Table</w:t>
      </w:r>
      <w:r w:rsidR="004770A6" w:rsidRPr="00A64D7B">
        <w:t xml:space="preserve"> </w:t>
      </w:r>
      <w:r w:rsidRPr="00A64D7B">
        <w:t>1.</w:t>
      </w:r>
      <w:r w:rsidR="004770A6" w:rsidRPr="00A64D7B">
        <w:t xml:space="preserve"> </w:t>
      </w:r>
      <w:bookmarkEnd w:id="0"/>
      <w:r w:rsidRPr="00A64D7B">
        <w:t>For</w:t>
      </w:r>
      <w:r w:rsidR="004770A6" w:rsidRPr="00A64D7B">
        <w:t xml:space="preserve"> </w:t>
      </w:r>
      <w:r w:rsidRPr="00A64D7B">
        <w:t>table</w:t>
      </w:r>
      <w:r w:rsidR="004770A6" w:rsidRPr="00A64D7B">
        <w:t xml:space="preserve"> </w:t>
      </w:r>
      <w:r w:rsidRPr="00A64D7B">
        <w:t>heading</w:t>
      </w:r>
      <w:r w:rsidR="004770A6" w:rsidRPr="00A64D7B">
        <w:t xml:space="preserve"> </w:t>
      </w:r>
      <w:r w:rsidRPr="00A64D7B">
        <w:t>(9</w:t>
      </w:r>
      <w:r w:rsidR="004770A6" w:rsidRPr="00A64D7B">
        <w:t xml:space="preserve"> </w:t>
      </w:r>
      <w:r w:rsidRPr="00A64D7B">
        <w:t>points)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2"/>
        <w:gridCol w:w="778"/>
        <w:gridCol w:w="960"/>
        <w:gridCol w:w="960"/>
      </w:tblGrid>
      <w:tr w:rsidR="00A64D7B" w:rsidRPr="00A64D7B" w14:paraId="606609B6" w14:textId="77777777">
        <w:trPr>
          <w:trHeight w:val="255"/>
          <w:jc w:val="center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D73DC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Year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290BF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200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77B05A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200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B532AE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Average</w:t>
            </w:r>
          </w:p>
        </w:tc>
      </w:tr>
      <w:tr w:rsidR="00A64D7B" w:rsidRPr="00A64D7B" w14:paraId="358852B2" w14:textId="77777777">
        <w:trPr>
          <w:trHeight w:val="255"/>
          <w:jc w:val="center"/>
        </w:trPr>
        <w:tc>
          <w:tcPr>
            <w:tcW w:w="2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766A" w14:textId="77777777" w:rsidR="003D67DD" w:rsidRPr="00A64D7B" w:rsidRDefault="003D67DD">
            <w:pPr>
              <w:pStyle w:val="tabletext0"/>
              <w:jc w:val="left"/>
              <w:rPr>
                <w:lang w:val="en-US"/>
              </w:rPr>
            </w:pPr>
            <w:r w:rsidRPr="00A64D7B">
              <w:rPr>
                <w:lang w:val="en-US"/>
              </w:rPr>
              <w:t>Efficacy</w:t>
            </w:r>
            <w:r w:rsidR="004770A6" w:rsidRPr="00A64D7B">
              <w:rPr>
                <w:lang w:val="en-US"/>
              </w:rPr>
              <w:t xml:space="preserve"> </w:t>
            </w:r>
            <w:r w:rsidRPr="00A64D7B">
              <w:rPr>
                <w:lang w:val="en-US"/>
              </w:rPr>
              <w:t>I</w:t>
            </w:r>
            <w:r w:rsidR="004770A6" w:rsidRPr="00A64D7B">
              <w:rPr>
                <w:lang w:val="en-US"/>
              </w:rPr>
              <w:t xml:space="preserve"> </w:t>
            </w:r>
            <w:r w:rsidRPr="00A64D7B">
              <w:rPr>
                <w:lang w:val="en-US"/>
              </w:rPr>
              <w:t>type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BE9E8B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7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D512C3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8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B3D9BA1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75.00%</w:t>
            </w:r>
          </w:p>
        </w:tc>
      </w:tr>
      <w:tr w:rsidR="00A64D7B" w:rsidRPr="00A64D7B" w14:paraId="07683314" w14:textId="77777777">
        <w:trPr>
          <w:trHeight w:val="255"/>
          <w:jc w:val="center"/>
        </w:trPr>
        <w:tc>
          <w:tcPr>
            <w:tcW w:w="2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3D05" w14:textId="77777777" w:rsidR="003D67DD" w:rsidRPr="00A64D7B" w:rsidRDefault="003D67DD">
            <w:pPr>
              <w:pStyle w:val="tabletext0"/>
              <w:jc w:val="left"/>
              <w:rPr>
                <w:lang w:val="en-US"/>
              </w:rPr>
            </w:pPr>
            <w:r w:rsidRPr="00A64D7B">
              <w:rPr>
                <w:lang w:val="en-US"/>
              </w:rPr>
              <w:t>Error</w:t>
            </w:r>
            <w:r w:rsidR="004770A6" w:rsidRPr="00A64D7B">
              <w:rPr>
                <w:lang w:val="en-US"/>
              </w:rPr>
              <w:t xml:space="preserve"> </w:t>
            </w:r>
            <w:r w:rsidRPr="00A64D7B">
              <w:rPr>
                <w:lang w:val="en-US"/>
              </w:rPr>
              <w:t>I</w:t>
            </w:r>
            <w:r w:rsidR="004770A6" w:rsidRPr="00A64D7B">
              <w:rPr>
                <w:lang w:val="en-US"/>
              </w:rPr>
              <w:t xml:space="preserve"> </w:t>
            </w:r>
            <w:r w:rsidRPr="00A64D7B">
              <w:rPr>
                <w:lang w:val="en-US"/>
              </w:rPr>
              <w:t>type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06D829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3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9F7396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2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222167" w14:textId="77777777" w:rsidR="003D67DD" w:rsidRPr="00A64D7B" w:rsidRDefault="003D67DD">
            <w:pPr>
              <w:pStyle w:val="tabletext0"/>
              <w:rPr>
                <w:lang w:val="en-US"/>
              </w:rPr>
            </w:pPr>
            <w:r w:rsidRPr="00A64D7B">
              <w:rPr>
                <w:lang w:val="en-US"/>
              </w:rPr>
              <w:t>25.00%</w:t>
            </w:r>
          </w:p>
        </w:tc>
      </w:tr>
    </w:tbl>
    <w:p w14:paraId="437C44C2" w14:textId="77777777" w:rsidR="003D67DD" w:rsidRPr="00A64D7B" w:rsidRDefault="003D67DD">
      <w:pPr>
        <w:rPr>
          <w:lang w:val="en-US"/>
        </w:rPr>
      </w:pPr>
    </w:p>
    <w:p w14:paraId="12EFC056" w14:textId="2CC7B01B" w:rsidR="004770A6" w:rsidRPr="00A64D7B" w:rsidRDefault="000D3290">
      <w:pPr>
        <w:pStyle w:val="text"/>
        <w:rPr>
          <w:lang w:val="en-US"/>
        </w:rPr>
      </w:pPr>
      <w:r>
        <w:rPr>
          <w:lang w:val="en-US"/>
        </w:rPr>
        <w:t>Or</w:t>
      </w:r>
      <w:r w:rsidR="00F404F8">
        <w:rPr>
          <w:lang w:val="en-US"/>
        </w:rPr>
        <w:t xml:space="preserve"> figures.</w:t>
      </w:r>
    </w:p>
    <w:p w14:paraId="12B26FAC" w14:textId="77777777" w:rsidR="003D67DD" w:rsidRPr="00A64D7B" w:rsidRDefault="004770A6" w:rsidP="00332BAC">
      <w:pPr>
        <w:pStyle w:val="figure"/>
        <w:rPr>
          <w:lang w:val="en-US"/>
        </w:rPr>
      </w:pPr>
      <w:r w:rsidRPr="00A64D7B">
        <w:rPr>
          <w:noProof/>
          <w:lang w:val="pl-PL"/>
        </w:rPr>
        <w:drawing>
          <wp:inline distT="0" distB="0" distL="0" distR="0" wp14:anchorId="59BCEBC1" wp14:editId="39410E69">
            <wp:extent cx="1438643" cy="940950"/>
            <wp:effectExtent l="0" t="0" r="0" b="0"/>
            <wp:docPr id="2" name="Obraz 2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8478" cy="947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2D773" w14:textId="5F7E658D" w:rsidR="003D67DD" w:rsidRDefault="003D67DD">
      <w:pPr>
        <w:pStyle w:val="figurecaption"/>
        <w:rPr>
          <w:lang w:val="en-US"/>
        </w:rPr>
      </w:pPr>
      <w:r w:rsidRPr="00A64D7B">
        <w:rPr>
          <w:lang w:val="en-US"/>
        </w:rPr>
        <w:t>Fig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.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or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figure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caption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(9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oints)</w:t>
      </w:r>
    </w:p>
    <w:p w14:paraId="28270B99" w14:textId="5C57CE1A" w:rsidR="00F404F8" w:rsidRPr="00A64D7B" w:rsidRDefault="00F404F8" w:rsidP="00F404F8">
      <w:pPr>
        <w:pStyle w:val="text"/>
        <w:rPr>
          <w:b/>
          <w:lang w:val="en-US"/>
        </w:rPr>
      </w:pPr>
      <w:r>
        <w:rPr>
          <w:b/>
          <w:lang w:val="en-US"/>
        </w:rPr>
        <w:t>Acknowledgment</w:t>
      </w:r>
      <w:r w:rsidRPr="00A64D7B">
        <w:rPr>
          <w:b/>
          <w:lang w:val="en-US"/>
        </w:rPr>
        <w:t>:</w:t>
      </w:r>
    </w:p>
    <w:p w14:paraId="0F0AB0A3" w14:textId="4A741C03" w:rsidR="00F404F8" w:rsidRPr="00A64D7B" w:rsidRDefault="00F404F8" w:rsidP="00F404F8">
      <w:pPr>
        <w:pStyle w:val="text"/>
        <w:tabs>
          <w:tab w:val="left" w:pos="2268"/>
        </w:tabs>
        <w:rPr>
          <w:lang w:val="en-US"/>
        </w:rPr>
      </w:pPr>
      <w:r>
        <w:rPr>
          <w:lang w:val="en-US"/>
        </w:rPr>
        <w:t>The text of acknowledgments.</w:t>
      </w:r>
    </w:p>
    <w:p w14:paraId="6B5500B6" w14:textId="77777777" w:rsidR="006178AB" w:rsidRPr="00A64D7B" w:rsidRDefault="00E83E21" w:rsidP="006178AB">
      <w:pPr>
        <w:pStyle w:val="title-references"/>
        <w:rPr>
          <w:lang w:val="en-US"/>
        </w:rPr>
      </w:pPr>
      <w:r w:rsidRPr="00A64D7B">
        <w:rPr>
          <w:lang w:val="en-US"/>
        </w:rPr>
        <w:t>References</w:t>
      </w:r>
      <w:r w:rsidR="004770A6" w:rsidRPr="00A64D7B">
        <w:rPr>
          <w:lang w:val="en-US"/>
        </w:rPr>
        <w:t xml:space="preserve"> </w:t>
      </w:r>
      <w:r w:rsidR="006178AB" w:rsidRPr="00A64D7B">
        <w:rPr>
          <w:lang w:val="en-US"/>
        </w:rPr>
        <w:t>(</w:t>
      </w:r>
      <w:r w:rsidR="006178AB" w:rsidRPr="00A64D7B">
        <w:rPr>
          <w:caps w:val="0"/>
          <w:lang w:val="en-US"/>
        </w:rPr>
        <w:t>9</w:t>
      </w:r>
      <w:r w:rsidR="004770A6" w:rsidRPr="00A64D7B">
        <w:rPr>
          <w:caps w:val="0"/>
          <w:lang w:val="en-US"/>
        </w:rPr>
        <w:t xml:space="preserve"> </w:t>
      </w:r>
      <w:r w:rsidR="006178AB" w:rsidRPr="00A64D7B">
        <w:rPr>
          <w:caps w:val="0"/>
          <w:lang w:val="en-US"/>
        </w:rPr>
        <w:t>points</w:t>
      </w:r>
      <w:r w:rsidR="006178AB" w:rsidRPr="00A64D7B">
        <w:rPr>
          <w:lang w:val="en-US"/>
        </w:rPr>
        <w:t>)</w:t>
      </w:r>
    </w:p>
    <w:p w14:paraId="370948CB" w14:textId="77777777" w:rsidR="003D67DD" w:rsidRPr="00A64D7B" w:rsidRDefault="003D67DD" w:rsidP="006178AB">
      <w:pPr>
        <w:pStyle w:val="references"/>
        <w:rPr>
          <w:lang w:val="en-US"/>
        </w:rPr>
      </w:pPr>
      <w:r w:rsidRPr="00A64D7B">
        <w:rPr>
          <w:lang w:val="en-US"/>
        </w:rPr>
        <w:t>[1]</w:t>
      </w:r>
      <w:r w:rsidRPr="00A64D7B">
        <w:rPr>
          <w:lang w:val="en-US"/>
        </w:rPr>
        <w:tab/>
        <w:t>BOCEWICZ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G.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BANASZAK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Z.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ÓJCIK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R.,</w:t>
      </w:r>
      <w:r w:rsidR="004770A6" w:rsidRPr="00A64D7B">
        <w:rPr>
          <w:lang w:val="en-US"/>
        </w:rPr>
        <w:t xml:space="preserve"> </w:t>
      </w:r>
      <w:r w:rsidRPr="00A64D7B">
        <w:rPr>
          <w:i/>
          <w:lang w:val="en-US"/>
        </w:rPr>
        <w:t>Design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of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admissible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schedules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for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AGV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systems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with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constraints: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a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logic-algebraic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</w:rPr>
        <w:t>approach,</w:t>
      </w:r>
      <w:r w:rsidR="004770A6" w:rsidRPr="00A64D7B">
        <w:rPr>
          <w:i/>
        </w:rPr>
        <w:t xml:space="preserve"> </w:t>
      </w:r>
      <w:r w:rsidRPr="00A64D7B">
        <w:t>In:</w:t>
      </w:r>
      <w:r w:rsidR="004770A6" w:rsidRPr="00A64D7B">
        <w:t xml:space="preserve"> </w:t>
      </w:r>
      <w:r w:rsidRPr="00A64D7B">
        <w:t>Agent</w:t>
      </w:r>
      <w:r w:rsidR="004770A6" w:rsidRPr="00A64D7B">
        <w:t xml:space="preserve"> </w:t>
      </w:r>
      <w:r w:rsidRPr="00A64D7B">
        <w:t>and</w:t>
      </w:r>
      <w:r w:rsidR="004770A6" w:rsidRPr="00A64D7B">
        <w:t xml:space="preserve"> </w:t>
      </w:r>
      <w:r w:rsidRPr="00A64D7B">
        <w:t>Multi-Agent</w:t>
      </w:r>
      <w:r w:rsidR="004770A6" w:rsidRPr="00A64D7B">
        <w:t xml:space="preserve"> </w:t>
      </w:r>
      <w:r w:rsidRPr="00A64D7B">
        <w:t>Systems:</w:t>
      </w:r>
      <w:r w:rsidR="004770A6" w:rsidRPr="00A64D7B">
        <w:t xml:space="preserve"> </w:t>
      </w:r>
      <w:r w:rsidRPr="00A64D7B">
        <w:t>Technologies</w:t>
      </w:r>
      <w:r w:rsidR="004770A6" w:rsidRPr="00A64D7B">
        <w:t xml:space="preserve"> </w:t>
      </w:r>
      <w:r w:rsidRPr="00A64D7B">
        <w:t>and</w:t>
      </w:r>
      <w:r w:rsidR="004770A6" w:rsidRPr="00A64D7B">
        <w:t xml:space="preserve"> </w:t>
      </w:r>
      <w:r w:rsidRPr="00A64D7B">
        <w:t>Applications,</w:t>
      </w:r>
      <w:r w:rsidR="004770A6" w:rsidRPr="00A64D7B">
        <w:t xml:space="preserve"> </w:t>
      </w:r>
      <w:r w:rsidRPr="00A64D7B">
        <w:t>Nguyen</w:t>
      </w:r>
      <w:r w:rsidR="004770A6" w:rsidRPr="00A64D7B">
        <w:t xml:space="preserve"> </w:t>
      </w:r>
      <w:r w:rsidRPr="00A64D7B">
        <w:t>N.T.,</w:t>
      </w:r>
      <w:r w:rsidR="004770A6" w:rsidRPr="00A64D7B">
        <w:t xml:space="preserve"> </w:t>
      </w:r>
      <w:proofErr w:type="spellStart"/>
      <w:r w:rsidRPr="00A64D7B">
        <w:t>Grzech</w:t>
      </w:r>
      <w:proofErr w:type="spellEnd"/>
      <w:r w:rsidR="004770A6" w:rsidRPr="00A64D7B">
        <w:t xml:space="preserve"> </w:t>
      </w:r>
      <w:r w:rsidRPr="00A64D7B">
        <w:t>A.,</w:t>
      </w:r>
      <w:r w:rsidR="004770A6" w:rsidRPr="00A64D7B">
        <w:t xml:space="preserve"> </w:t>
      </w:r>
      <w:r w:rsidRPr="00A64D7B">
        <w:t>Howlett</w:t>
      </w:r>
      <w:r w:rsidR="004770A6" w:rsidRPr="00A64D7B">
        <w:t xml:space="preserve"> </w:t>
      </w:r>
      <w:r w:rsidRPr="00A64D7B">
        <w:t>R.J.,</w:t>
      </w:r>
      <w:r w:rsidR="004770A6" w:rsidRPr="00A64D7B">
        <w:t xml:space="preserve"> </w:t>
      </w:r>
      <w:r w:rsidRPr="00A64D7B">
        <w:t>Jain</w:t>
      </w:r>
      <w:r w:rsidR="004770A6" w:rsidRPr="00A64D7B">
        <w:t xml:space="preserve"> </w:t>
      </w:r>
      <w:r w:rsidRPr="00A64D7B">
        <w:t>L.C.</w:t>
      </w:r>
      <w:r w:rsidR="004770A6" w:rsidRPr="00A64D7B">
        <w:t xml:space="preserve"> </w:t>
      </w:r>
      <w:r w:rsidRPr="00A64D7B">
        <w:t>(Eds.),</w:t>
      </w:r>
      <w:r w:rsidR="004770A6" w:rsidRPr="00A64D7B">
        <w:t xml:space="preserve"> </w:t>
      </w:r>
      <w:r w:rsidRPr="00A64D7B">
        <w:t>Berlin,</w:t>
      </w:r>
      <w:r w:rsidR="004770A6" w:rsidRPr="00A64D7B">
        <w:t xml:space="preserve"> </w:t>
      </w:r>
      <w:r w:rsidRPr="00A64D7B">
        <w:t>Springer-Verlag,</w:t>
      </w:r>
      <w:r w:rsidR="004770A6" w:rsidRPr="00A64D7B">
        <w:t xml:space="preserve"> </w:t>
      </w:r>
      <w:r w:rsidRPr="00A64D7B">
        <w:t>2007,</w:t>
      </w:r>
      <w:r w:rsidR="004770A6" w:rsidRPr="00A64D7B">
        <w:t xml:space="preserve"> </w:t>
      </w:r>
      <w:r w:rsidRPr="00A64D7B">
        <w:t>578–587.</w:t>
      </w:r>
    </w:p>
    <w:p w14:paraId="2D48F3A6" w14:textId="37DFF749" w:rsidR="003B1D24" w:rsidRPr="00A64D7B" w:rsidRDefault="003D67DD" w:rsidP="00F404F8">
      <w:pPr>
        <w:pStyle w:val="references"/>
      </w:pPr>
      <w:r w:rsidRPr="00A64D7B">
        <w:rPr>
          <w:lang w:val="en-US"/>
        </w:rPr>
        <w:t>[2]</w:t>
      </w:r>
      <w:r w:rsidRPr="00A64D7B">
        <w:rPr>
          <w:lang w:val="en-US"/>
        </w:rPr>
        <w:tab/>
        <w:t>NOWACKI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.,</w:t>
      </w:r>
      <w:r w:rsidR="004770A6" w:rsidRPr="00A64D7B">
        <w:rPr>
          <w:lang w:val="en-US"/>
        </w:rPr>
        <w:t xml:space="preserve"> </w:t>
      </w:r>
      <w:r w:rsidRPr="00A64D7B">
        <w:rPr>
          <w:i/>
          <w:lang w:val="en-US"/>
        </w:rPr>
        <w:t>Plasticity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of</w:t>
      </w:r>
      <w:r w:rsidR="004770A6" w:rsidRPr="00A64D7B">
        <w:rPr>
          <w:i/>
          <w:lang w:val="en-US"/>
        </w:rPr>
        <w:t xml:space="preserve"> </w:t>
      </w:r>
      <w:r w:rsidRPr="00A64D7B">
        <w:rPr>
          <w:i/>
          <w:lang w:val="en-US"/>
        </w:rPr>
        <w:t>polycrystal</w:t>
      </w:r>
      <w:r w:rsidRPr="00A64D7B">
        <w:rPr>
          <w:lang w:val="en-US"/>
        </w:rPr>
        <w:t>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Warszawa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PWN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1987,</w:t>
      </w:r>
      <w:r w:rsidR="004770A6" w:rsidRPr="00A64D7B">
        <w:rPr>
          <w:lang w:val="en-US"/>
        </w:rPr>
        <w:t xml:space="preserve"> </w:t>
      </w:r>
      <w:r w:rsidRPr="00A64D7B">
        <w:rPr>
          <w:lang w:val="en-US"/>
        </w:rPr>
        <w:t>687–704.</w:t>
      </w:r>
    </w:p>
    <w:sectPr w:rsidR="003B1D24" w:rsidRPr="00A64D7B" w:rsidSect="00187E89">
      <w:headerReference w:type="even" r:id="rId10"/>
      <w:headerReference w:type="default" r:id="rId11"/>
      <w:endnotePr>
        <w:numFmt w:val="decimal"/>
      </w:endnotePr>
      <w:type w:val="continuous"/>
      <w:pgSz w:w="11906" w:h="16838" w:code="9"/>
      <w:pgMar w:top="1418" w:right="1276" w:bottom="1418" w:left="1276" w:header="851" w:footer="0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12876" w14:textId="77777777" w:rsidR="003C1BF6" w:rsidRDefault="003C1BF6">
      <w:pPr>
        <w:spacing w:line="240" w:lineRule="auto"/>
      </w:pPr>
      <w:r>
        <w:separator/>
      </w:r>
    </w:p>
  </w:endnote>
  <w:endnote w:type="continuationSeparator" w:id="0">
    <w:p w14:paraId="7F21832D" w14:textId="77777777" w:rsidR="003C1BF6" w:rsidRDefault="003C1B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0C263" w14:textId="77777777" w:rsidR="003C1BF6" w:rsidRDefault="003C1BF6">
      <w:pPr>
        <w:tabs>
          <w:tab w:val="right" w:leader="underscore" w:pos="1134"/>
        </w:tabs>
        <w:spacing w:after="120" w:line="240" w:lineRule="auto"/>
        <w:ind w:firstLine="0"/>
        <w:jc w:val="left"/>
      </w:pPr>
      <w:r>
        <w:tab/>
      </w:r>
    </w:p>
  </w:footnote>
  <w:footnote w:type="continuationSeparator" w:id="0">
    <w:p w14:paraId="738D4E01" w14:textId="77777777" w:rsidR="003C1BF6" w:rsidRDefault="003C1B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72127" w14:textId="77777777" w:rsidR="001F5AF7" w:rsidRPr="00187E89" w:rsidRDefault="001F5AF7">
    <w:pPr>
      <w:pStyle w:val="number"/>
      <w:framePr w:wrap="around"/>
    </w:pPr>
    <w:r w:rsidRPr="00187E89">
      <w:fldChar w:fldCharType="begin"/>
    </w:r>
    <w:r w:rsidRPr="00187E89">
      <w:instrText xml:space="preserve">PAGE  </w:instrText>
    </w:r>
    <w:r w:rsidRPr="00187E89">
      <w:fldChar w:fldCharType="separate"/>
    </w:r>
    <w:r w:rsidR="00E05A19">
      <w:rPr>
        <w:noProof/>
      </w:rPr>
      <w:t>2</w:t>
    </w:r>
    <w:r w:rsidRPr="00187E89">
      <w:fldChar w:fldCharType="end"/>
    </w:r>
  </w:p>
  <w:p w14:paraId="117FB767" w14:textId="77777777" w:rsidR="001F5AF7" w:rsidRPr="00187E89" w:rsidRDefault="001F5AF7" w:rsidP="00187E89">
    <w:pPr>
      <w:pStyle w:val="leftpagetext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5C333" w14:textId="77777777" w:rsidR="001F5AF7" w:rsidRPr="00187E89" w:rsidRDefault="001F5AF7">
    <w:pPr>
      <w:pStyle w:val="number"/>
      <w:framePr w:wrap="around"/>
    </w:pPr>
    <w:r w:rsidRPr="00187E89">
      <w:fldChar w:fldCharType="begin"/>
    </w:r>
    <w:r w:rsidRPr="00187E89">
      <w:instrText xml:space="preserve">PAGE  </w:instrText>
    </w:r>
    <w:r w:rsidRPr="00187E89">
      <w:fldChar w:fldCharType="separate"/>
    </w:r>
    <w:r w:rsidR="00E05A19">
      <w:rPr>
        <w:noProof/>
      </w:rPr>
      <w:t>3</w:t>
    </w:r>
    <w:r w:rsidRPr="00187E89">
      <w:fldChar w:fldCharType="end"/>
    </w:r>
  </w:p>
  <w:p w14:paraId="366E4D6D" w14:textId="77777777" w:rsidR="001F5AF7" w:rsidRPr="00187E89" w:rsidRDefault="001F5AF7" w:rsidP="00187E89">
    <w:pPr>
      <w:pStyle w:val="rightpagetext"/>
      <w:ind w:right="360" w:firstLine="360"/>
      <w:rPr>
        <w:lang w:val="pl-P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0"/>
  <w:autoHyphenation/>
  <w:consecutiveHyphenLimit w:val="3"/>
  <w:hyphenationZone w:val="425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NDKzNDY0NzQ3MjdS0lEKTi0uzszPAykwrAUARITYuiwAAAA="/>
  </w:docVars>
  <w:rsids>
    <w:rsidRoot w:val="00E54DE1"/>
    <w:rsid w:val="00015E5B"/>
    <w:rsid w:val="0002151B"/>
    <w:rsid w:val="00037403"/>
    <w:rsid w:val="00060E99"/>
    <w:rsid w:val="000950BF"/>
    <w:rsid w:val="000D3290"/>
    <w:rsid w:val="001044E6"/>
    <w:rsid w:val="001078CC"/>
    <w:rsid w:val="00131CC1"/>
    <w:rsid w:val="00183440"/>
    <w:rsid w:val="00187E89"/>
    <w:rsid w:val="001F5AF7"/>
    <w:rsid w:val="0021156A"/>
    <w:rsid w:val="00235206"/>
    <w:rsid w:val="00241607"/>
    <w:rsid w:val="002642BC"/>
    <w:rsid w:val="0027510A"/>
    <w:rsid w:val="002D4281"/>
    <w:rsid w:val="002D60DA"/>
    <w:rsid w:val="00332BAC"/>
    <w:rsid w:val="00345297"/>
    <w:rsid w:val="003A3E60"/>
    <w:rsid w:val="003B1D24"/>
    <w:rsid w:val="003C1BF6"/>
    <w:rsid w:val="003D67DD"/>
    <w:rsid w:val="003E3C6D"/>
    <w:rsid w:val="003E6898"/>
    <w:rsid w:val="003F1865"/>
    <w:rsid w:val="00421049"/>
    <w:rsid w:val="00452A54"/>
    <w:rsid w:val="004770A6"/>
    <w:rsid w:val="004B348A"/>
    <w:rsid w:val="004B4D5F"/>
    <w:rsid w:val="005238B4"/>
    <w:rsid w:val="00564B50"/>
    <w:rsid w:val="005A7BCB"/>
    <w:rsid w:val="005C2F8E"/>
    <w:rsid w:val="006178AB"/>
    <w:rsid w:val="00635E63"/>
    <w:rsid w:val="00704EF0"/>
    <w:rsid w:val="007112AD"/>
    <w:rsid w:val="00750E92"/>
    <w:rsid w:val="007A6F5C"/>
    <w:rsid w:val="0084610A"/>
    <w:rsid w:val="00855B1E"/>
    <w:rsid w:val="00864972"/>
    <w:rsid w:val="008655DF"/>
    <w:rsid w:val="00871A02"/>
    <w:rsid w:val="008B092F"/>
    <w:rsid w:val="008B5FCF"/>
    <w:rsid w:val="009216B6"/>
    <w:rsid w:val="00965A26"/>
    <w:rsid w:val="009A362C"/>
    <w:rsid w:val="009A6A81"/>
    <w:rsid w:val="00A21AC3"/>
    <w:rsid w:val="00A64D7B"/>
    <w:rsid w:val="00A6714B"/>
    <w:rsid w:val="00A71E95"/>
    <w:rsid w:val="00A7356B"/>
    <w:rsid w:val="00A82F6E"/>
    <w:rsid w:val="00B35A00"/>
    <w:rsid w:val="00B4436C"/>
    <w:rsid w:val="00BB1B5A"/>
    <w:rsid w:val="00BB4776"/>
    <w:rsid w:val="00BD145B"/>
    <w:rsid w:val="00C03A82"/>
    <w:rsid w:val="00C3718F"/>
    <w:rsid w:val="00CC3EA1"/>
    <w:rsid w:val="00CC5DAA"/>
    <w:rsid w:val="00CF7CD1"/>
    <w:rsid w:val="00D449C6"/>
    <w:rsid w:val="00D60928"/>
    <w:rsid w:val="00D625FE"/>
    <w:rsid w:val="00D8588F"/>
    <w:rsid w:val="00DF4A81"/>
    <w:rsid w:val="00E05A19"/>
    <w:rsid w:val="00E15562"/>
    <w:rsid w:val="00E24B3D"/>
    <w:rsid w:val="00E54DE1"/>
    <w:rsid w:val="00E67EF8"/>
    <w:rsid w:val="00E83E21"/>
    <w:rsid w:val="00EC2310"/>
    <w:rsid w:val="00ED65A4"/>
    <w:rsid w:val="00F23700"/>
    <w:rsid w:val="00F404F8"/>
    <w:rsid w:val="00FA1E4F"/>
    <w:rsid w:val="00FB6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1E0028"/>
  <w15:chartTrackingRefBased/>
  <w15:docId w15:val="{B34E9207-32DB-43F1-82F5-68F43ED5F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64972"/>
    <w:pPr>
      <w:widowControl w:val="0"/>
      <w:spacing w:line="260" w:lineRule="atLeast"/>
      <w:ind w:firstLine="312"/>
      <w:jc w:val="both"/>
    </w:pPr>
    <w:rPr>
      <w:sz w:val="22"/>
      <w:lang w:val="en-GB"/>
    </w:rPr>
  </w:style>
  <w:style w:type="paragraph" w:styleId="Nadpis1">
    <w:name w:val="heading 1"/>
    <w:basedOn w:val="Normln"/>
    <w:next w:val="Normln"/>
    <w:qFormat/>
    <w:pPr>
      <w:keepNext/>
      <w:spacing w:before="720" w:after="240"/>
      <w:jc w:val="center"/>
      <w:outlineLvl w:val="0"/>
    </w:pPr>
    <w:rPr>
      <w:caps/>
      <w:kern w:val="28"/>
    </w:rPr>
  </w:style>
  <w:style w:type="paragraph" w:styleId="Nadpis2">
    <w:name w:val="heading 2"/>
    <w:basedOn w:val="Nadpis1"/>
    <w:next w:val="Normln"/>
    <w:qFormat/>
    <w:pPr>
      <w:spacing w:before="360" w:line="220" w:lineRule="atLeast"/>
      <w:ind w:firstLine="0"/>
      <w:outlineLvl w:val="1"/>
    </w:pPr>
    <w:rPr>
      <w:sz w:val="18"/>
    </w:rPr>
  </w:style>
  <w:style w:type="paragraph" w:styleId="Nadpis3">
    <w:name w:val="heading 3"/>
    <w:basedOn w:val="Nadpis2"/>
    <w:next w:val="Normln"/>
    <w:qFormat/>
    <w:pPr>
      <w:spacing w:before="240" w:after="120" w:line="180" w:lineRule="atLeast"/>
      <w:outlineLvl w:val="2"/>
    </w:pPr>
    <w:rPr>
      <w:sz w:val="14"/>
    </w:rPr>
  </w:style>
  <w:style w:type="paragraph" w:styleId="Nadpis4">
    <w:name w:val="heading 4"/>
    <w:basedOn w:val="Nadpis3"/>
    <w:next w:val="Normln"/>
    <w:qFormat/>
    <w:pPr>
      <w:outlineLvl w:val="3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paragraph" w:customStyle="1" w:styleId="pagenumber">
    <w:name w:val="page_number"/>
    <w:basedOn w:val="Normln"/>
    <w:pPr>
      <w:spacing w:line="240" w:lineRule="auto"/>
      <w:ind w:firstLine="0"/>
    </w:pPr>
    <w:rPr>
      <w:sz w:val="18"/>
    </w:rPr>
  </w:style>
  <w:style w:type="paragraph" w:customStyle="1" w:styleId="number">
    <w:name w:val="number"/>
    <w:basedOn w:val="Zhlav"/>
    <w:pPr>
      <w:framePr w:wrap="around" w:vAnchor="text" w:hAnchor="margin" w:xAlign="outside" w:y="1"/>
      <w:spacing w:line="240" w:lineRule="auto"/>
      <w:ind w:firstLine="0"/>
    </w:pPr>
    <w:rPr>
      <w:sz w:val="18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customStyle="1" w:styleId="Jstandard">
    <w:name w:val="Jstandard"/>
    <w:basedOn w:val="Normln"/>
    <w:pPr>
      <w:spacing w:line="240" w:lineRule="auto"/>
      <w:ind w:firstLine="0"/>
    </w:pPr>
    <w:rPr>
      <w:sz w:val="24"/>
    </w:rPr>
  </w:style>
  <w:style w:type="paragraph" w:customStyle="1" w:styleId="TableText">
    <w:name w:val="Table Text"/>
    <w:pPr>
      <w:widowControl w:val="0"/>
    </w:pPr>
    <w:rPr>
      <w:color w:val="000000"/>
      <w:sz w:val="24"/>
    </w:rPr>
  </w:style>
  <w:style w:type="paragraph" w:customStyle="1" w:styleId="Tekstpodstawowy21">
    <w:name w:val="Tekst podstawowy 21"/>
    <w:basedOn w:val="Normln"/>
    <w:pPr>
      <w:widowControl/>
      <w:spacing w:line="240" w:lineRule="auto"/>
      <w:ind w:firstLine="284"/>
    </w:pPr>
    <w:rPr>
      <w:sz w:val="24"/>
    </w:rPr>
  </w:style>
  <w:style w:type="paragraph" w:customStyle="1" w:styleId="figure">
    <w:name w:val="figure"/>
    <w:basedOn w:val="Normln"/>
    <w:rsid w:val="00332BAC"/>
    <w:pPr>
      <w:widowControl/>
      <w:spacing w:before="240"/>
      <w:ind w:firstLine="0"/>
      <w:jc w:val="center"/>
    </w:pPr>
  </w:style>
  <w:style w:type="paragraph" w:customStyle="1" w:styleId="keywords">
    <w:name w:val="key words"/>
    <w:basedOn w:val="Normln"/>
    <w:pPr>
      <w:widowControl/>
      <w:spacing w:before="794" w:line="220" w:lineRule="atLeast"/>
      <w:ind w:firstLine="0"/>
      <w:jc w:val="right"/>
    </w:pPr>
    <w:rPr>
      <w:i/>
      <w:sz w:val="18"/>
      <w:lang w:val="pl-PL"/>
    </w:rPr>
  </w:style>
  <w:style w:type="paragraph" w:customStyle="1" w:styleId="surname">
    <w:name w:val="surname"/>
    <w:basedOn w:val="Normln"/>
    <w:pPr>
      <w:widowControl/>
      <w:spacing w:before="240"/>
      <w:ind w:firstLine="0"/>
      <w:jc w:val="left"/>
    </w:pPr>
  </w:style>
  <w:style w:type="paragraph" w:customStyle="1" w:styleId="maintitle">
    <w:name w:val="main title"/>
    <w:basedOn w:val="Normln"/>
    <w:rsid w:val="003A3E60"/>
    <w:pPr>
      <w:widowControl/>
      <w:spacing w:before="567" w:after="851" w:line="300" w:lineRule="atLeast"/>
      <w:ind w:firstLine="0"/>
      <w:jc w:val="center"/>
    </w:pPr>
    <w:rPr>
      <w:b/>
      <w:caps/>
      <w:sz w:val="26"/>
      <w:szCs w:val="26"/>
      <w:lang w:val="en-US"/>
    </w:rPr>
  </w:style>
  <w:style w:type="paragraph" w:customStyle="1" w:styleId="abstract">
    <w:name w:val="abstract"/>
    <w:basedOn w:val="Normln"/>
    <w:pPr>
      <w:widowControl/>
      <w:spacing w:line="220" w:lineRule="atLeast"/>
      <w:ind w:left="284" w:firstLine="284"/>
    </w:pPr>
    <w:rPr>
      <w:sz w:val="18"/>
    </w:rPr>
  </w:style>
  <w:style w:type="paragraph" w:customStyle="1" w:styleId="title1">
    <w:name w:val="title1"/>
    <w:basedOn w:val="Normln"/>
    <w:pPr>
      <w:widowControl/>
      <w:spacing w:before="567" w:after="397"/>
      <w:ind w:firstLine="0"/>
      <w:jc w:val="center"/>
    </w:pPr>
    <w:rPr>
      <w:caps/>
    </w:rPr>
  </w:style>
  <w:style w:type="paragraph" w:customStyle="1" w:styleId="title2">
    <w:name w:val="title2"/>
    <w:basedOn w:val="Normln"/>
    <w:pPr>
      <w:widowControl/>
      <w:spacing w:after="280" w:line="220" w:lineRule="atLeast"/>
      <w:ind w:firstLine="0"/>
      <w:jc w:val="center"/>
    </w:pPr>
    <w:rPr>
      <w:caps/>
      <w:sz w:val="18"/>
    </w:rPr>
  </w:style>
  <w:style w:type="paragraph" w:customStyle="1" w:styleId="text">
    <w:name w:val="text"/>
    <w:basedOn w:val="Normln"/>
    <w:pPr>
      <w:widowControl/>
      <w:ind w:firstLine="284"/>
    </w:pPr>
  </w:style>
  <w:style w:type="paragraph" w:customStyle="1" w:styleId="footnote">
    <w:name w:val="footnote"/>
    <w:basedOn w:val="Normln"/>
    <w:pPr>
      <w:spacing w:line="220" w:lineRule="atLeast"/>
      <w:ind w:firstLine="284"/>
    </w:pPr>
    <w:rPr>
      <w:sz w:val="18"/>
    </w:rPr>
  </w:style>
  <w:style w:type="paragraph" w:customStyle="1" w:styleId="title2a">
    <w:name w:val="title2a"/>
    <w:basedOn w:val="Normln"/>
    <w:pPr>
      <w:widowControl/>
      <w:spacing w:before="397" w:after="284" w:line="220" w:lineRule="atLeast"/>
      <w:ind w:firstLine="0"/>
      <w:jc w:val="center"/>
    </w:pPr>
    <w:rPr>
      <w:caps/>
      <w:sz w:val="18"/>
    </w:rPr>
  </w:style>
  <w:style w:type="paragraph" w:customStyle="1" w:styleId="equation">
    <w:name w:val="equation"/>
    <w:basedOn w:val="Normln"/>
    <w:pPr>
      <w:tabs>
        <w:tab w:val="center" w:pos="3827"/>
        <w:tab w:val="right" w:pos="7655"/>
      </w:tabs>
      <w:spacing w:before="240" w:after="240"/>
      <w:ind w:firstLine="0"/>
      <w:jc w:val="center"/>
    </w:pPr>
  </w:style>
  <w:style w:type="paragraph" w:customStyle="1" w:styleId="figurecaption">
    <w:name w:val="figure caption"/>
    <w:basedOn w:val="Normln"/>
    <w:pPr>
      <w:widowControl/>
      <w:spacing w:before="120" w:after="240" w:line="220" w:lineRule="atLeast"/>
      <w:ind w:firstLine="0"/>
      <w:jc w:val="center"/>
    </w:pPr>
    <w:rPr>
      <w:sz w:val="18"/>
    </w:rPr>
  </w:style>
  <w:style w:type="paragraph" w:customStyle="1" w:styleId="text1">
    <w:name w:val="text1"/>
    <w:basedOn w:val="Normln"/>
    <w:pPr>
      <w:widowControl/>
      <w:spacing w:line="240" w:lineRule="atLeast"/>
      <w:ind w:firstLine="0"/>
    </w:pPr>
  </w:style>
  <w:style w:type="paragraph" w:customStyle="1" w:styleId="information-references">
    <w:name w:val="information - references"/>
    <w:basedOn w:val="Normln"/>
    <w:pPr>
      <w:spacing w:line="220" w:lineRule="atLeast"/>
      <w:ind w:firstLine="284"/>
    </w:pPr>
    <w:rPr>
      <w:sz w:val="18"/>
    </w:rPr>
  </w:style>
  <w:style w:type="paragraph" w:customStyle="1" w:styleId="references">
    <w:name w:val="references"/>
    <w:basedOn w:val="Normln"/>
    <w:pPr>
      <w:widowControl/>
      <w:spacing w:line="220" w:lineRule="atLeast"/>
      <w:ind w:left="284" w:hanging="284"/>
    </w:pPr>
    <w:rPr>
      <w:sz w:val="18"/>
    </w:rPr>
  </w:style>
  <w:style w:type="paragraph" w:customStyle="1" w:styleId="title-references">
    <w:name w:val="title - references"/>
    <w:basedOn w:val="title2a"/>
  </w:style>
  <w:style w:type="paragraph" w:customStyle="1" w:styleId="summary-title">
    <w:name w:val="summary - title"/>
    <w:basedOn w:val="Normln"/>
    <w:pPr>
      <w:widowControl/>
      <w:spacing w:before="397" w:after="284" w:line="220" w:lineRule="atLeast"/>
      <w:ind w:firstLine="0"/>
      <w:jc w:val="center"/>
    </w:pPr>
    <w:rPr>
      <w:caps/>
      <w:sz w:val="18"/>
    </w:rPr>
  </w:style>
  <w:style w:type="paragraph" w:customStyle="1" w:styleId="summmary">
    <w:name w:val="summmary"/>
    <w:basedOn w:val="Normln"/>
    <w:pPr>
      <w:widowControl/>
      <w:spacing w:line="220" w:lineRule="atLeast"/>
      <w:ind w:firstLine="284"/>
    </w:pPr>
    <w:rPr>
      <w:sz w:val="18"/>
      <w:lang w:val="pl-PL"/>
    </w:rPr>
  </w:style>
  <w:style w:type="paragraph" w:customStyle="1" w:styleId="tabletext0">
    <w:name w:val="table_text"/>
    <w:basedOn w:val="Normln"/>
    <w:pPr>
      <w:widowControl/>
      <w:spacing w:line="220" w:lineRule="atLeast"/>
      <w:ind w:firstLine="0"/>
      <w:jc w:val="center"/>
    </w:pPr>
    <w:rPr>
      <w:sz w:val="18"/>
      <w:lang w:val="pl-PL"/>
    </w:rPr>
  </w:style>
  <w:style w:type="paragraph" w:customStyle="1" w:styleId="leftpagetext">
    <w:name w:val="left_page_text"/>
    <w:basedOn w:val="pagenumber"/>
    <w:pPr>
      <w:widowControl/>
      <w:tabs>
        <w:tab w:val="center" w:pos="4536"/>
        <w:tab w:val="right" w:pos="9072"/>
      </w:tabs>
      <w:jc w:val="center"/>
    </w:pPr>
  </w:style>
  <w:style w:type="paragraph" w:customStyle="1" w:styleId="rightpagetext">
    <w:name w:val="right_page_text"/>
    <w:basedOn w:val="Normln"/>
    <w:pPr>
      <w:widowControl/>
      <w:tabs>
        <w:tab w:val="center" w:pos="4536"/>
        <w:tab w:val="right" w:pos="9072"/>
      </w:tabs>
      <w:spacing w:line="240" w:lineRule="auto"/>
      <w:ind w:firstLine="0"/>
      <w:jc w:val="center"/>
    </w:pPr>
    <w:rPr>
      <w:i/>
      <w:sz w:val="18"/>
    </w:rPr>
  </w:style>
  <w:style w:type="paragraph" w:customStyle="1" w:styleId="references10">
    <w:name w:val="references&gt;10"/>
    <w:basedOn w:val="Normln"/>
    <w:pPr>
      <w:tabs>
        <w:tab w:val="left" w:pos="369"/>
      </w:tabs>
      <w:spacing w:line="220" w:lineRule="atLeast"/>
      <w:ind w:left="369" w:hanging="369"/>
    </w:pPr>
    <w:rPr>
      <w:sz w:val="18"/>
    </w:rPr>
  </w:style>
  <w:style w:type="paragraph" w:customStyle="1" w:styleId="references1-9">
    <w:name w:val="references 1-9"/>
    <w:basedOn w:val="Normln"/>
    <w:pPr>
      <w:tabs>
        <w:tab w:val="left" w:pos="369"/>
      </w:tabs>
      <w:spacing w:line="220" w:lineRule="atLeast"/>
      <w:ind w:left="340" w:hanging="255"/>
    </w:pPr>
    <w:rPr>
      <w:sz w:val="18"/>
    </w:rPr>
  </w:style>
  <w:style w:type="paragraph" w:customStyle="1" w:styleId="tablecap">
    <w:name w:val="table_cap"/>
    <w:basedOn w:val="Normln"/>
    <w:pPr>
      <w:widowControl/>
      <w:spacing w:before="240" w:after="120" w:line="220" w:lineRule="atLeast"/>
      <w:ind w:firstLine="0"/>
      <w:jc w:val="center"/>
    </w:pPr>
    <w:rPr>
      <w:sz w:val="18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044E6"/>
    <w:pPr>
      <w:spacing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TextbublinyChar">
    <w:name w:val="Text bubliny Char"/>
    <w:link w:val="Textbubliny"/>
    <w:uiPriority w:val="99"/>
    <w:semiHidden/>
    <w:rsid w:val="001044E6"/>
    <w:rPr>
      <w:rFonts w:ascii="Tahoma" w:hAnsi="Tahoma" w:cs="Tahoma"/>
      <w:sz w:val="16"/>
      <w:szCs w:val="16"/>
      <w:lang w:val="en-GB"/>
    </w:rPr>
  </w:style>
  <w:style w:type="character" w:styleId="Zstupntext">
    <w:name w:val="Placeholder Text"/>
    <w:basedOn w:val="Standardnpsmoodstavce"/>
    <w:uiPriority w:val="99"/>
    <w:semiHidden/>
    <w:rsid w:val="00A735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22CAEE0-88ED-4E7A-A224-FD7210CF0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6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ne spojrzenie na proces mieszania</vt:lpstr>
      <vt:lpstr>Inne spojrzenie na proces mieszania</vt:lpstr>
    </vt:vector>
  </TitlesOfParts>
  <Company>Wydawnictwo Politechniki Wr: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e spojrzenie na proces mieszania</dc:title>
  <dc:subject/>
  <dc:creator>kd</dc:creator>
  <cp:keywords/>
  <cp:lastModifiedBy>Jan Klusák</cp:lastModifiedBy>
  <cp:revision>4</cp:revision>
  <cp:lastPrinted>2013-04-19T07:19:00Z</cp:lastPrinted>
  <dcterms:created xsi:type="dcterms:W3CDTF">2023-01-20T12:05:00Z</dcterms:created>
  <dcterms:modified xsi:type="dcterms:W3CDTF">2023-02-02T10:03:00Z</dcterms:modified>
</cp:coreProperties>
</file>